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6D11BE" w:rsidRDefault="006D11BE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21312924" w:rsidR="006D11BE" w:rsidRPr="00B42316" w:rsidRDefault="00E35221">
      <w:pPr>
        <w:jc w:val="center"/>
        <w:rPr>
          <w:rFonts w:ascii="Comic Sans MS" w:eastAsia="Roboto" w:hAnsi="Comic Sans MS" w:cs="Roboto"/>
          <w:b/>
          <w:sz w:val="36"/>
          <w:szCs w:val="36"/>
        </w:rPr>
      </w:pPr>
      <w:r w:rsidRPr="00B42316">
        <w:rPr>
          <w:rFonts w:ascii="Comic Sans MS" w:eastAsia="Roboto" w:hAnsi="Comic Sans MS" w:cs="Roboto"/>
          <w:b/>
          <w:sz w:val="36"/>
          <w:szCs w:val="36"/>
        </w:rPr>
        <w:t xml:space="preserve">Power BI </w:t>
      </w:r>
      <w:r w:rsidR="008103B4" w:rsidRPr="00B42316">
        <w:rPr>
          <w:rFonts w:ascii="Comic Sans MS" w:eastAsia="Roboto" w:hAnsi="Comic Sans MS" w:cs="Roboto"/>
          <w:b/>
          <w:sz w:val="36"/>
          <w:szCs w:val="36"/>
        </w:rPr>
        <w:t>Assignment</w:t>
      </w:r>
      <w:r w:rsidRPr="00B42316">
        <w:rPr>
          <w:rFonts w:ascii="Comic Sans MS" w:eastAsia="Roboto" w:hAnsi="Comic Sans MS" w:cs="Roboto"/>
          <w:b/>
          <w:sz w:val="36"/>
          <w:szCs w:val="36"/>
        </w:rPr>
        <w:t xml:space="preserve"> 3</w:t>
      </w:r>
    </w:p>
    <w:p w14:paraId="00000003" w14:textId="77777777" w:rsidR="006D11BE" w:rsidRDefault="006D11BE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501650F4" w14:textId="43F43085" w:rsidR="00E35221" w:rsidRDefault="00E35221" w:rsidP="00E35221">
      <w:pPr>
        <w:numPr>
          <w:ilvl w:val="0"/>
          <w:numId w:val="1"/>
        </w:numPr>
        <w:rPr>
          <w:rFonts w:ascii="Comic Sans MS" w:eastAsia="Roboto" w:hAnsi="Comic Sans MS" w:cs="Roboto"/>
          <w:b/>
          <w:bCs/>
          <w:sz w:val="20"/>
          <w:szCs w:val="20"/>
        </w:rPr>
      </w:pP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List and explain different Power</w:t>
      </w:r>
      <w:r w:rsid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 </w:t>
      </w: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Bi products?</w:t>
      </w:r>
    </w:p>
    <w:p w14:paraId="09F64A11" w14:textId="77777777" w:rsidR="007E7F3F" w:rsidRDefault="007E7F3F" w:rsidP="007E7F3F">
      <w:pPr>
        <w:ind w:left="720"/>
        <w:rPr>
          <w:rFonts w:ascii="Comic Sans MS" w:eastAsia="Roboto" w:hAnsi="Comic Sans MS" w:cs="Roboto"/>
          <w:b/>
          <w:bCs/>
          <w:sz w:val="20"/>
          <w:szCs w:val="20"/>
        </w:rPr>
      </w:pPr>
    </w:p>
    <w:p w14:paraId="1627AD57" w14:textId="0D5460A8" w:rsidR="000B7A2F" w:rsidRPr="007E7F3F" w:rsidRDefault="000B7A2F" w:rsidP="000B7A2F">
      <w:pPr>
        <w:pStyle w:val="ListParagraph"/>
        <w:numPr>
          <w:ilvl w:val="0"/>
          <w:numId w:val="8"/>
        </w:numPr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</w:pP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>Power BI Desktop</w:t>
      </w:r>
    </w:p>
    <w:p w14:paraId="64A7036D" w14:textId="77777777" w:rsidR="000B7A2F" w:rsidRPr="000B7A2F" w:rsidRDefault="000B7A2F" w:rsidP="000B7A2F">
      <w:pPr>
        <w:pStyle w:val="ListParagraph"/>
        <w:numPr>
          <w:ilvl w:val="1"/>
          <w:numId w:val="11"/>
        </w:numPr>
        <w:spacing w:before="100" w:beforeAutospacing="1" w:after="15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Creating and editing customized reports for every level of expertise.</w:t>
      </w:r>
    </w:p>
    <w:p w14:paraId="763B557F" w14:textId="77777777" w:rsidR="000B7A2F" w:rsidRPr="000B7A2F" w:rsidRDefault="000B7A2F" w:rsidP="000B7A2F">
      <w:pPr>
        <w:pStyle w:val="ListParagraph"/>
        <w:numPr>
          <w:ilvl w:val="1"/>
          <w:numId w:val="11"/>
        </w:numPr>
        <w:spacing w:before="100" w:beforeAutospacing="1" w:after="15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Data ingestion from hundreds of supported data sources.</w:t>
      </w:r>
    </w:p>
    <w:p w14:paraId="5D4BCE5D" w14:textId="77777777" w:rsidR="000B7A2F" w:rsidRPr="000B7A2F" w:rsidRDefault="000B7A2F" w:rsidP="000B7A2F">
      <w:pPr>
        <w:pStyle w:val="ListParagraph"/>
        <w:numPr>
          <w:ilvl w:val="1"/>
          <w:numId w:val="11"/>
        </w:numPr>
        <w:spacing w:before="100" w:beforeAutospacing="1" w:after="15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Data transformation, cleaning, data model creation with built-in Power Query Editor.</w:t>
      </w:r>
    </w:p>
    <w:p w14:paraId="4038AEE9" w14:textId="77777777" w:rsidR="000B7A2F" w:rsidRPr="000B7A2F" w:rsidRDefault="000B7A2F" w:rsidP="000B7A2F">
      <w:pPr>
        <w:pStyle w:val="ListParagraph"/>
        <w:numPr>
          <w:ilvl w:val="1"/>
          <w:numId w:val="11"/>
        </w:numPr>
        <w:spacing w:before="100" w:beforeAutospacing="1" w:after="15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AI-driven analytics.</w:t>
      </w:r>
    </w:p>
    <w:p w14:paraId="599AF46A" w14:textId="77777777" w:rsidR="000B7A2F" w:rsidRPr="000B7A2F" w:rsidRDefault="000B7A2F" w:rsidP="000B7A2F">
      <w:pPr>
        <w:pStyle w:val="ListParagraph"/>
        <w:numPr>
          <w:ilvl w:val="1"/>
          <w:numId w:val="11"/>
        </w:numPr>
        <w:spacing w:before="100" w:beforeAutospacing="1" w:after="15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Interactive reporting with pre-built or custom visuals.</w:t>
      </w:r>
    </w:p>
    <w:p w14:paraId="289F6332" w14:textId="1489463F" w:rsidR="000B7A2F" w:rsidRDefault="000B7A2F" w:rsidP="000B7A2F">
      <w:pPr>
        <w:pStyle w:val="ListParagraph"/>
        <w:numPr>
          <w:ilvl w:val="1"/>
          <w:numId w:val="11"/>
        </w:numPr>
        <w:spacing w:after="270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Free</w:t>
      </w: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 xml:space="preserve"> of Cost.</w:t>
      </w:r>
    </w:p>
    <w:p w14:paraId="7158A6D1" w14:textId="77777777" w:rsidR="000B7A2F" w:rsidRDefault="000B7A2F" w:rsidP="000B7A2F">
      <w:pPr>
        <w:pStyle w:val="ListParagraph"/>
        <w:spacing w:after="270" w:line="240" w:lineRule="auto"/>
        <w:ind w:left="1440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</w:p>
    <w:p w14:paraId="4B0F29E8" w14:textId="0CEB163F" w:rsidR="000B7A2F" w:rsidRPr="007E7F3F" w:rsidRDefault="000B7A2F" w:rsidP="000B7A2F">
      <w:pPr>
        <w:pStyle w:val="ListParagraph"/>
        <w:numPr>
          <w:ilvl w:val="0"/>
          <w:numId w:val="8"/>
        </w:numPr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</w:pP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 xml:space="preserve">Power BI </w:t>
      </w: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>Pro</w:t>
      </w:r>
    </w:p>
    <w:p w14:paraId="05A5EA53" w14:textId="77777777" w:rsidR="000B7A2F" w:rsidRPr="000B7A2F" w:rsidRDefault="000B7A2F" w:rsidP="000B7A2F">
      <w:pPr>
        <w:pStyle w:val="ListParagraph"/>
        <w:numPr>
          <w:ilvl w:val="0"/>
          <w:numId w:val="14"/>
        </w:numPr>
        <w:spacing w:before="100" w:beforeAutospacing="1" w:after="150" w:line="240" w:lineRule="auto"/>
        <w:ind w:left="1560" w:hanging="426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Self-service BI in the cloud.</w:t>
      </w:r>
    </w:p>
    <w:p w14:paraId="491B34D7" w14:textId="77777777" w:rsidR="000B7A2F" w:rsidRPr="000B7A2F" w:rsidRDefault="000B7A2F" w:rsidP="000B7A2F">
      <w:pPr>
        <w:pStyle w:val="ListParagraph"/>
        <w:numPr>
          <w:ilvl w:val="0"/>
          <w:numId w:val="14"/>
        </w:numPr>
        <w:spacing w:before="100" w:beforeAutospacing="1" w:after="150" w:line="240" w:lineRule="auto"/>
        <w:ind w:left="1560" w:hanging="426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Creating, editing and sharing reports and dashboards among users.</w:t>
      </w:r>
    </w:p>
    <w:p w14:paraId="33C6E8E8" w14:textId="77777777" w:rsidR="000B7A2F" w:rsidRPr="000B7A2F" w:rsidRDefault="000B7A2F" w:rsidP="000B7A2F">
      <w:pPr>
        <w:pStyle w:val="ListParagraph"/>
        <w:numPr>
          <w:ilvl w:val="0"/>
          <w:numId w:val="14"/>
        </w:numPr>
        <w:spacing w:before="100" w:beforeAutospacing="1" w:after="150" w:line="240" w:lineRule="auto"/>
        <w:ind w:left="1560" w:hanging="426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Collaboration in personal and team workspaces.</w:t>
      </w:r>
    </w:p>
    <w:p w14:paraId="70E1ED16" w14:textId="77777777" w:rsidR="000B7A2F" w:rsidRPr="000B7A2F" w:rsidRDefault="000B7A2F" w:rsidP="000B7A2F">
      <w:pPr>
        <w:pStyle w:val="ListParagraph"/>
        <w:numPr>
          <w:ilvl w:val="0"/>
          <w:numId w:val="14"/>
        </w:numPr>
        <w:spacing w:before="100" w:beforeAutospacing="1" w:after="150" w:line="240" w:lineRule="auto"/>
        <w:ind w:left="1560" w:hanging="426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10 GB of storage per user.</w:t>
      </w:r>
    </w:p>
    <w:p w14:paraId="265158E8" w14:textId="2AE6812A" w:rsidR="000B7A2F" w:rsidRDefault="000B7A2F" w:rsidP="000B7A2F">
      <w:pPr>
        <w:pStyle w:val="ListParagraph"/>
        <w:numPr>
          <w:ilvl w:val="0"/>
          <w:numId w:val="14"/>
        </w:numPr>
        <w:spacing w:after="270" w:line="240" w:lineRule="auto"/>
        <w:ind w:left="1560" w:hanging="426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0B7A2F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 xml:space="preserve">Cost </w:t>
      </w:r>
      <w:r w:rsidRPr="000B7A2F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$9.99</w:t>
      </w:r>
      <w:r w:rsidRPr="000B7A2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user/month</w:t>
      </w:r>
    </w:p>
    <w:p w14:paraId="67F5E566" w14:textId="77777777" w:rsidR="007E7F3F" w:rsidRPr="000B7A2F" w:rsidRDefault="007E7F3F" w:rsidP="007E7F3F">
      <w:pPr>
        <w:pStyle w:val="ListParagraph"/>
        <w:spacing w:after="270" w:line="240" w:lineRule="auto"/>
        <w:ind w:left="1560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</w:p>
    <w:p w14:paraId="3F02B9BC" w14:textId="77777777" w:rsidR="007E7F3F" w:rsidRPr="007E7F3F" w:rsidRDefault="007E7F3F" w:rsidP="007E7F3F">
      <w:pPr>
        <w:pStyle w:val="ListParagraph"/>
        <w:numPr>
          <w:ilvl w:val="0"/>
          <w:numId w:val="8"/>
        </w:numPr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</w:pP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>Power BI Pr</w:t>
      </w: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>emium</w:t>
      </w:r>
    </w:p>
    <w:p w14:paraId="6DB6983A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Enterprise BI both on-premises and in the cloud.</w:t>
      </w:r>
    </w:p>
    <w:p w14:paraId="263F2C3C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Dedicated storage (100 TB) and compute resources.</w:t>
      </w:r>
    </w:p>
    <w:p w14:paraId="1E92D5B5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Consumption of Power BI content without individual licensing.</w:t>
      </w:r>
    </w:p>
    <w:p w14:paraId="33290231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Maintaining BI assets on-premises with the Power BI Report server.</w:t>
      </w:r>
    </w:p>
    <w:p w14:paraId="2A82389E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aginated reporting.</w:t>
      </w:r>
    </w:p>
    <w:p w14:paraId="58BC17EA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Multi-geo capability.</w:t>
      </w:r>
    </w:p>
    <w:p w14:paraId="62B3C6E6" w14:textId="77777777" w:rsidR="007E7F3F" w:rsidRPr="007E7F3F" w:rsidRDefault="007E7F3F" w:rsidP="007E7F3F">
      <w:pPr>
        <w:pStyle w:val="ListParagraph"/>
        <w:numPr>
          <w:ilvl w:val="0"/>
          <w:numId w:val="22"/>
        </w:numPr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$4,995</w:t>
      </w: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dedicated cloud storage and compute resources/month with an annual subscription</w:t>
      </w:r>
    </w:p>
    <w:p w14:paraId="75394541" w14:textId="77777777" w:rsidR="007E7F3F" w:rsidRPr="007E7F3F" w:rsidRDefault="007E7F3F" w:rsidP="007E7F3F">
      <w:pPr>
        <w:pStyle w:val="ListParagraph"/>
        <w:ind w:left="156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</w:p>
    <w:p w14:paraId="31C13120" w14:textId="1A8AC9E6" w:rsidR="000B7A2F" w:rsidRPr="007E7F3F" w:rsidRDefault="007E7F3F" w:rsidP="007E7F3F">
      <w:pPr>
        <w:pStyle w:val="ListParagraph"/>
        <w:numPr>
          <w:ilvl w:val="0"/>
          <w:numId w:val="8"/>
        </w:numPr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 xml:space="preserve">Power BI </w:t>
      </w:r>
      <w:r w:rsidRPr="007E7F3F"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  <w:u w:val="thick"/>
        </w:rPr>
        <w:t>Embedded</w:t>
      </w:r>
    </w:p>
    <w:p w14:paraId="11EAA8FB" w14:textId="77777777" w:rsidR="007E7F3F" w:rsidRPr="007E7F3F" w:rsidRDefault="007E7F3F" w:rsidP="007E7F3F">
      <w:pPr>
        <w:pStyle w:val="ListParagraph"/>
        <w:numPr>
          <w:ilvl w:val="1"/>
          <w:numId w:val="26"/>
        </w:numPr>
        <w:spacing w:before="100" w:beforeAutospacing="1" w:after="150" w:line="240" w:lineRule="auto"/>
        <w:ind w:left="1560" w:hanging="284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Reports, dashboards and visual analytics embedded into applications.</w:t>
      </w:r>
    </w:p>
    <w:p w14:paraId="72614DDE" w14:textId="77777777" w:rsidR="007E7F3F" w:rsidRPr="007E7F3F" w:rsidRDefault="007E7F3F" w:rsidP="007E7F3F">
      <w:pPr>
        <w:pStyle w:val="ListParagraph"/>
        <w:numPr>
          <w:ilvl w:val="1"/>
          <w:numId w:val="26"/>
        </w:numPr>
        <w:spacing w:before="100" w:beforeAutospacing="1" w:after="150" w:line="240" w:lineRule="auto"/>
        <w:ind w:left="1560" w:hanging="284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An extensive library of data connectors, APIs, and fully documented SDKs.</w:t>
      </w:r>
    </w:p>
    <w:p w14:paraId="19F52FB1" w14:textId="4F1D73B6" w:rsidR="007E7F3F" w:rsidRPr="007E7F3F" w:rsidRDefault="007E7F3F" w:rsidP="007E7F3F">
      <w:pPr>
        <w:pStyle w:val="ListParagraph"/>
        <w:numPr>
          <w:ilvl w:val="1"/>
          <w:numId w:val="26"/>
        </w:numPr>
        <w:spacing w:after="270" w:line="240" w:lineRule="auto"/>
        <w:ind w:left="1560" w:hanging="284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ay-as-you-go: from </w:t>
      </w:r>
      <w:r w:rsidRPr="007E7F3F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$1.0081/hour</w:t>
      </w:r>
      <w:r w:rsidRPr="007E7F3F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to </w:t>
      </w:r>
      <w:r w:rsidRPr="007E7F3F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$32.2506/hour</w:t>
      </w:r>
    </w:p>
    <w:p w14:paraId="59702A7C" w14:textId="77777777" w:rsidR="007E7F3F" w:rsidRPr="007E7F3F" w:rsidRDefault="007E7F3F" w:rsidP="007E7F3F">
      <w:pPr>
        <w:pStyle w:val="ListParagraph"/>
        <w:ind w:left="1800"/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</w:p>
    <w:p w14:paraId="5F6E8F4E" w14:textId="721E140B" w:rsidR="00E35221" w:rsidRPr="00B24416" w:rsidRDefault="00E35221" w:rsidP="00B24416">
      <w:pPr>
        <w:pStyle w:val="ListParagraph"/>
        <w:numPr>
          <w:ilvl w:val="0"/>
          <w:numId w:val="1"/>
        </w:numPr>
        <w:rPr>
          <w:rFonts w:ascii="Comic Sans MS" w:eastAsia="Roboto" w:hAnsi="Comic Sans MS" w:cs="Roboto"/>
          <w:b/>
          <w:bCs/>
          <w:color w:val="1F497D" w:themeColor="text2"/>
          <w:sz w:val="20"/>
          <w:szCs w:val="20"/>
        </w:rPr>
      </w:pPr>
      <w:r w:rsidRPr="00B24416">
        <w:rPr>
          <w:rFonts w:ascii="Comic Sans MS" w:eastAsia="Roboto" w:hAnsi="Comic Sans MS" w:cs="Roboto"/>
          <w:b/>
          <w:bCs/>
          <w:sz w:val="20"/>
          <w:szCs w:val="20"/>
        </w:rPr>
        <w:t>What limitations of Excel, Microsoft solved by Power</w:t>
      </w:r>
      <w:r w:rsidR="00B42316" w:rsidRPr="00B24416">
        <w:rPr>
          <w:rFonts w:ascii="Comic Sans MS" w:eastAsia="Roboto" w:hAnsi="Comic Sans MS" w:cs="Roboto"/>
          <w:b/>
          <w:bCs/>
          <w:sz w:val="20"/>
          <w:szCs w:val="20"/>
        </w:rPr>
        <w:t xml:space="preserve"> </w:t>
      </w:r>
      <w:r w:rsidRPr="00B24416">
        <w:rPr>
          <w:rFonts w:ascii="Comic Sans MS" w:eastAsia="Roboto" w:hAnsi="Comic Sans MS" w:cs="Roboto"/>
          <w:b/>
          <w:bCs/>
          <w:sz w:val="20"/>
          <w:szCs w:val="20"/>
        </w:rPr>
        <w:t>Bi?</w:t>
      </w:r>
    </w:p>
    <w:p w14:paraId="0F10169F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is a </w:t>
      </w:r>
      <w:r w:rsidRPr="006F1D25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Business Intelligence</w:t>
      </w: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(BI) and</w:t>
      </w:r>
      <w:hyperlink r:id="rId7" w:history="1">
        <w:r w:rsidRPr="006F1D25">
          <w:rPr>
            <w:rFonts w:ascii="Comic Sans MS" w:eastAsia="Times New Roman" w:hAnsi="Comic Sans MS" w:cs="Open Sans"/>
            <w:color w:val="1F497D" w:themeColor="text2"/>
            <w:sz w:val="20"/>
            <w:szCs w:val="20"/>
            <w:u w:val="single"/>
            <w:lang w:val="en-IN"/>
          </w:rPr>
          <w:t> </w:t>
        </w:r>
        <w:r w:rsidRPr="006F1D25">
          <w:rPr>
            <w:rFonts w:ascii="Comic Sans MS" w:eastAsia="Times New Roman" w:hAnsi="Comic Sans MS" w:cs="Open Sans"/>
            <w:b/>
            <w:bCs/>
            <w:color w:val="1F497D" w:themeColor="text2"/>
            <w:sz w:val="20"/>
            <w:szCs w:val="20"/>
            <w:lang w:val="en-IN"/>
          </w:rPr>
          <w:t>Data Visualisation tool</w:t>
        </w:r>
      </w:hyperlink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for developing customized and interactive dashboards from various data resources while Microsoft Excel is a software application from Microsoft that is used for data analytics, mathematical operations, data organization, and various other functions using a spreadsheet.</w:t>
      </w:r>
    </w:p>
    <w:p w14:paraId="77408576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is quite fast in processing when compared to </w:t>
      </w:r>
      <w:hyperlink r:id="rId8" w:history="1">
        <w:r w:rsidRPr="006F1D25">
          <w:rPr>
            <w:rFonts w:ascii="Comic Sans MS" w:eastAsia="Times New Roman" w:hAnsi="Comic Sans MS" w:cs="Open Sans"/>
            <w:color w:val="1F497D" w:themeColor="text2"/>
            <w:sz w:val="20"/>
            <w:szCs w:val="20"/>
            <w:lang w:val="en-IN"/>
          </w:rPr>
          <w:t>Microsoft Excel</w:t>
        </w:r>
      </w:hyperlink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.</w:t>
      </w:r>
    </w:p>
    <w:p w14:paraId="014CE673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can efficiently handle a large quantity of information while Microsoft Excel is limited to some extent of information.</w:t>
      </w:r>
    </w:p>
    <w:p w14:paraId="7E317083" w14:textId="257AA5AE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</w:t>
      </w: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ower BI can manage </w:t>
      </w:r>
      <w:hyperlink r:id="rId9" w:history="1">
        <w:r w:rsidRPr="006F1D25">
          <w:rPr>
            <w:rFonts w:ascii="Comic Sans MS" w:eastAsia="Times New Roman" w:hAnsi="Comic Sans MS" w:cs="Open Sans"/>
            <w:color w:val="1F497D" w:themeColor="text2"/>
            <w:sz w:val="20"/>
            <w:szCs w:val="20"/>
            <w:lang w:val="en-IN"/>
          </w:rPr>
          <w:t>Big Data</w:t>
        </w:r>
      </w:hyperlink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while Microsoft Excel is not efficient in handling </w:t>
      </w:r>
      <w:r w:rsidRPr="006F1D25">
        <w:rPr>
          <w:rFonts w:ascii="Comic Sans MS" w:eastAsia="Times New Roman" w:hAnsi="Comic Sans MS" w:cs="Open Sans"/>
          <w:b/>
          <w:bCs/>
          <w:color w:val="1F497D" w:themeColor="text2"/>
          <w:sz w:val="20"/>
          <w:szCs w:val="20"/>
          <w:lang w:val="en-IN"/>
        </w:rPr>
        <w:t>Big Data</w:t>
      </w: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.</w:t>
      </w:r>
    </w:p>
    <w:p w14:paraId="49B64E45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can connect with different varieties of resources while Microsoft Excel can connect to limited sources.</w:t>
      </w:r>
    </w:p>
    <w:p w14:paraId="71E59C08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dashboards are more interactive and customizable while Microsoft Excel dashboards are not much interactive.</w:t>
      </w:r>
    </w:p>
    <w:p w14:paraId="109FDF7D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hyperlink r:id="rId10" w:history="1">
        <w:r w:rsidRPr="006F1D25">
          <w:rPr>
            <w:rFonts w:ascii="Comic Sans MS" w:eastAsia="Times New Roman" w:hAnsi="Comic Sans MS" w:cs="Open Sans"/>
            <w:color w:val="1F497D" w:themeColor="text2"/>
            <w:sz w:val="20"/>
            <w:szCs w:val="20"/>
            <w:lang w:val="en-IN"/>
          </w:rPr>
          <w:t>Power BI</w:t>
        </w:r>
      </w:hyperlink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 is easy to use and flexible while Microsoft Excel is not so convenient to utilize.</w:t>
      </w:r>
    </w:p>
    <w:p w14:paraId="604D6632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lastRenderedPageBreak/>
        <w:t>Power BI is mainly utilized for data visualizations and dashboard sharing to a multitude of users while Microsoft Excel is mainly used for comprehensive driver analysis.</w:t>
      </w:r>
    </w:p>
    <w:p w14:paraId="14567751" w14:textId="77777777" w:rsidR="006F1D25" w:rsidRPr="006F1D25" w:rsidRDefault="006F1D25" w:rsidP="006F1D25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is a much more powerful tool contrasting Microsoft Excel.</w:t>
      </w:r>
    </w:p>
    <w:p w14:paraId="2F7C9ED2" w14:textId="43AFF5D0" w:rsidR="00E35221" w:rsidRPr="00B24416" w:rsidRDefault="006F1D25" w:rsidP="00B24416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</w:pPr>
      <w:r w:rsidRPr="006F1D25">
        <w:rPr>
          <w:rFonts w:ascii="Comic Sans MS" w:eastAsia="Times New Roman" w:hAnsi="Comic Sans MS" w:cs="Open Sans"/>
          <w:color w:val="1F497D" w:themeColor="text2"/>
          <w:sz w:val="20"/>
          <w:szCs w:val="20"/>
          <w:lang w:val="en-IN"/>
        </w:rPr>
        <w:t>Power BI is friendly with mobile phones because of iPhone, Android, and Windows applications while Microsoft excel is not mobile-friendly.</w:t>
      </w:r>
    </w:p>
    <w:p w14:paraId="5AE5B5F4" w14:textId="3C20374D" w:rsidR="00E35221" w:rsidRDefault="00E35221" w:rsidP="00E35221">
      <w:pPr>
        <w:numPr>
          <w:ilvl w:val="0"/>
          <w:numId w:val="1"/>
        </w:numPr>
        <w:rPr>
          <w:rFonts w:ascii="Comic Sans MS" w:eastAsia="Roboto" w:hAnsi="Comic Sans MS" w:cs="Roboto"/>
          <w:b/>
          <w:bCs/>
          <w:sz w:val="20"/>
          <w:szCs w:val="20"/>
        </w:rPr>
      </w:pP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Explain Power</w:t>
      </w:r>
      <w:r w:rsid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 </w:t>
      </w: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Query?</w:t>
      </w:r>
    </w:p>
    <w:p w14:paraId="3AC7FD53" w14:textId="327E6B8C" w:rsidR="00B42316" w:rsidRPr="00B42316" w:rsidRDefault="00316FF9" w:rsidP="00316FF9">
      <w:pPr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>
        <w:rPr>
          <w:rFonts w:ascii="Comic Sans MS" w:eastAsia="Roboto" w:hAnsi="Comic Sans MS" w:cs="Roboto"/>
          <w:color w:val="1F497D" w:themeColor="text2"/>
          <w:sz w:val="20"/>
          <w:szCs w:val="20"/>
        </w:rPr>
        <w:t xml:space="preserve">            </w:t>
      </w:r>
      <w:r w:rsidR="00B42316" w:rsidRPr="00B42316">
        <w:rPr>
          <w:rFonts w:ascii="Comic Sans MS" w:eastAsia="Roboto" w:hAnsi="Comic Sans MS" w:cs="Roboto"/>
          <w:color w:val="1F497D" w:themeColor="text2"/>
          <w:sz w:val="20"/>
          <w:szCs w:val="20"/>
        </w:rPr>
        <w:t>Power Query is a data transformation and data preparation engine. Power Query comes</w:t>
      </w:r>
    </w:p>
    <w:p w14:paraId="254E2D39" w14:textId="77777777" w:rsidR="00B42316" w:rsidRPr="00B42316" w:rsidRDefault="00B42316" w:rsidP="00B42316">
      <w:pPr>
        <w:ind w:left="720"/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 w:rsidRPr="00B42316">
        <w:rPr>
          <w:rFonts w:ascii="Comic Sans MS" w:eastAsia="Roboto" w:hAnsi="Comic Sans MS" w:cs="Roboto"/>
          <w:color w:val="1F497D" w:themeColor="text2"/>
          <w:sz w:val="20"/>
          <w:szCs w:val="20"/>
        </w:rPr>
        <w:t>with a graphical interface for getting data from sources and a Power Query Editor for</w:t>
      </w:r>
    </w:p>
    <w:p w14:paraId="4329B5E7" w14:textId="77777777" w:rsidR="00B42316" w:rsidRPr="00B42316" w:rsidRDefault="00B42316" w:rsidP="00B42316">
      <w:pPr>
        <w:ind w:left="720"/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 w:rsidRPr="00B42316">
        <w:rPr>
          <w:rFonts w:ascii="Comic Sans MS" w:eastAsia="Roboto" w:hAnsi="Comic Sans MS" w:cs="Roboto"/>
          <w:color w:val="1F497D" w:themeColor="text2"/>
          <w:sz w:val="20"/>
          <w:szCs w:val="20"/>
        </w:rPr>
        <w:t>applying transformations. Because the engine is available in many products and services,</w:t>
      </w:r>
    </w:p>
    <w:p w14:paraId="323442B9" w14:textId="77777777" w:rsidR="00B42316" w:rsidRPr="00B42316" w:rsidRDefault="00B42316" w:rsidP="00B42316">
      <w:pPr>
        <w:ind w:left="720"/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 w:rsidRPr="00B42316">
        <w:rPr>
          <w:rFonts w:ascii="Comic Sans MS" w:eastAsia="Roboto" w:hAnsi="Comic Sans MS" w:cs="Roboto"/>
          <w:color w:val="1F497D" w:themeColor="text2"/>
          <w:sz w:val="20"/>
          <w:szCs w:val="20"/>
        </w:rPr>
        <w:t>the destination where the data will be stored depends on where Power Query was used.</w:t>
      </w:r>
    </w:p>
    <w:p w14:paraId="19F08AF3" w14:textId="77777777" w:rsidR="00B42316" w:rsidRPr="00B42316" w:rsidRDefault="00B42316" w:rsidP="00B42316">
      <w:pPr>
        <w:ind w:left="720"/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 w:rsidRPr="00B42316">
        <w:rPr>
          <w:rFonts w:ascii="Comic Sans MS" w:eastAsia="Roboto" w:hAnsi="Comic Sans MS" w:cs="Roboto"/>
          <w:color w:val="1F497D" w:themeColor="text2"/>
          <w:sz w:val="20"/>
          <w:szCs w:val="20"/>
        </w:rPr>
        <w:t>Using Power Query, you can perform the extract, transform, and load (ETL) processing of</w:t>
      </w:r>
    </w:p>
    <w:p w14:paraId="3AF65BD1" w14:textId="3C0F5AA7" w:rsidR="00B42316" w:rsidRPr="00316FF9" w:rsidRDefault="00B42316" w:rsidP="00B42316">
      <w:pPr>
        <w:ind w:left="720"/>
        <w:rPr>
          <w:rFonts w:ascii="Comic Sans MS" w:eastAsia="Roboto" w:hAnsi="Comic Sans MS" w:cs="Roboto"/>
          <w:color w:val="1F497D" w:themeColor="text2"/>
          <w:sz w:val="20"/>
          <w:szCs w:val="20"/>
        </w:rPr>
      </w:pPr>
      <w:r w:rsidRPr="00316FF9">
        <w:rPr>
          <w:rFonts w:ascii="Comic Sans MS" w:eastAsia="Roboto" w:hAnsi="Comic Sans MS" w:cs="Roboto"/>
          <w:color w:val="1F497D" w:themeColor="text2"/>
          <w:sz w:val="20"/>
          <w:szCs w:val="20"/>
        </w:rPr>
        <w:t>data.</w:t>
      </w:r>
    </w:p>
    <w:p w14:paraId="39823F69" w14:textId="77777777" w:rsidR="00E35221" w:rsidRPr="00B42316" w:rsidRDefault="00E35221" w:rsidP="00E35221">
      <w:pPr>
        <w:ind w:left="720"/>
        <w:rPr>
          <w:rFonts w:ascii="Comic Sans MS" w:eastAsia="Roboto" w:hAnsi="Comic Sans MS" w:cs="Roboto"/>
          <w:b/>
          <w:bCs/>
          <w:sz w:val="20"/>
          <w:szCs w:val="20"/>
        </w:rPr>
      </w:pPr>
    </w:p>
    <w:p w14:paraId="54C77CF4" w14:textId="44CBF64C" w:rsidR="00E35221" w:rsidRDefault="00E35221" w:rsidP="00E35221">
      <w:pPr>
        <w:numPr>
          <w:ilvl w:val="0"/>
          <w:numId w:val="1"/>
        </w:numPr>
        <w:rPr>
          <w:rFonts w:ascii="Comic Sans MS" w:eastAsia="Roboto" w:hAnsi="Comic Sans MS" w:cs="Roboto"/>
          <w:b/>
          <w:bCs/>
          <w:sz w:val="20"/>
          <w:szCs w:val="20"/>
        </w:rPr>
      </w:pP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Explain Power</w:t>
      </w:r>
      <w:r w:rsid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 </w:t>
      </w: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Map?</w:t>
      </w:r>
    </w:p>
    <w:p w14:paraId="2D5E7786" w14:textId="77777777" w:rsidR="00316FF9" w:rsidRPr="00316FF9" w:rsidRDefault="00B42316" w:rsidP="00316FF9">
      <w:pPr>
        <w:ind w:left="720"/>
        <w:rPr>
          <w:rFonts w:ascii="Comic Sans MS" w:hAnsi="Comic Sans MS" w:cs="Segoe UI"/>
          <w:color w:val="1F497D" w:themeColor="text2"/>
          <w:sz w:val="20"/>
          <w:szCs w:val="20"/>
          <w:shd w:val="clear" w:color="auto" w:fill="FFFFFF"/>
        </w:rPr>
      </w:pPr>
      <w:r w:rsidRPr="00316FF9">
        <w:rPr>
          <w:rFonts w:ascii="Comic Sans MS" w:hAnsi="Comic Sans MS" w:cs="Segoe UI"/>
          <w:color w:val="1F497D" w:themeColor="text2"/>
          <w:sz w:val="20"/>
          <w:szCs w:val="20"/>
          <w:shd w:val="clear" w:color="auto" w:fill="FFFFFF"/>
        </w:rPr>
        <w:t>Microsoft Power Map for Excel is a three-dimensional (3-D) data visualization tool that lets you look at information in new ways. A power map lets you discover insights you might not see in traditional two-dimensional (2-D) tables and charts.</w:t>
      </w:r>
    </w:p>
    <w:p w14:paraId="557D4DA5" w14:textId="77777777" w:rsidR="00316FF9" w:rsidRDefault="00316FF9" w:rsidP="00316FF9">
      <w:pPr>
        <w:ind w:left="720"/>
        <w:rPr>
          <w:rFonts w:ascii="Comic Sans MS" w:hAnsi="Comic Sans MS"/>
          <w:color w:val="1F497D" w:themeColor="text2"/>
          <w:sz w:val="20"/>
          <w:szCs w:val="20"/>
        </w:rPr>
      </w:pPr>
      <w:r w:rsidRPr="00316FF9">
        <w:rPr>
          <w:rFonts w:ascii="Comic Sans MS" w:hAnsi="Comic Sans MS"/>
          <w:color w:val="1F497D" w:themeColor="text2"/>
          <w:sz w:val="20"/>
          <w:szCs w:val="20"/>
        </w:rPr>
        <w:t>With Power Map, you can plot geographic and temporal data on a 3-D globe or custom map, show it over time, and create visual tours you can share with other people. You’ll want to use Power Map to:</w:t>
      </w:r>
    </w:p>
    <w:p w14:paraId="48829E97" w14:textId="77777777" w:rsidR="00316FF9" w:rsidRPr="00316FF9" w:rsidRDefault="00316FF9" w:rsidP="00316FF9">
      <w:pPr>
        <w:pStyle w:val="ListParagraph"/>
        <w:numPr>
          <w:ilvl w:val="0"/>
          <w:numId w:val="3"/>
        </w:numPr>
        <w:rPr>
          <w:rFonts w:ascii="Comic Sans MS" w:hAnsi="Comic Sans MS" w:cs="Segoe UI"/>
          <w:color w:val="1F497D" w:themeColor="text2"/>
          <w:sz w:val="20"/>
          <w:szCs w:val="20"/>
          <w:shd w:val="clear" w:color="auto" w:fill="FFFFFF"/>
        </w:rPr>
      </w:pPr>
      <w:r w:rsidRPr="00316FF9">
        <w:rPr>
          <w:rFonts w:ascii="Comic Sans MS" w:hAnsi="Comic Sans MS"/>
          <w:b/>
          <w:bCs/>
          <w:color w:val="1F497D" w:themeColor="text2"/>
          <w:sz w:val="20"/>
          <w:szCs w:val="20"/>
        </w:rPr>
        <w:t>Map data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 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 xml:space="preserve">- 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Plot more than a million rows of data visually on Bing maps in 3-D format from an Excel table or Data Model in Excel.</w:t>
      </w:r>
    </w:p>
    <w:p w14:paraId="047EB6D7" w14:textId="77777777" w:rsidR="00316FF9" w:rsidRPr="00316FF9" w:rsidRDefault="00316FF9" w:rsidP="00316FF9">
      <w:pPr>
        <w:pStyle w:val="ListParagraph"/>
        <w:numPr>
          <w:ilvl w:val="0"/>
          <w:numId w:val="3"/>
        </w:numPr>
        <w:rPr>
          <w:rFonts w:ascii="Comic Sans MS" w:hAnsi="Comic Sans MS" w:cs="Segoe UI"/>
          <w:color w:val="1F497D" w:themeColor="text2"/>
          <w:sz w:val="20"/>
          <w:szCs w:val="20"/>
          <w:shd w:val="clear" w:color="auto" w:fill="FFFFFF"/>
        </w:rPr>
      </w:pPr>
      <w:r w:rsidRPr="00316FF9">
        <w:rPr>
          <w:rFonts w:ascii="Comic Sans MS" w:hAnsi="Comic Sans MS"/>
          <w:b/>
          <w:bCs/>
          <w:color w:val="1F497D" w:themeColor="text2"/>
          <w:sz w:val="20"/>
          <w:szCs w:val="20"/>
        </w:rPr>
        <w:t>Discover insights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 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-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 xml:space="preserve"> Gain new understandings by viewing your data in geographic space and seeing time-stamped data change over time.</w:t>
      </w:r>
    </w:p>
    <w:p w14:paraId="6F3202DC" w14:textId="7B86FC01" w:rsidR="00316FF9" w:rsidRPr="00316FF9" w:rsidRDefault="00316FF9" w:rsidP="00316FF9">
      <w:pPr>
        <w:pStyle w:val="ListParagraph"/>
        <w:numPr>
          <w:ilvl w:val="0"/>
          <w:numId w:val="3"/>
        </w:numPr>
        <w:rPr>
          <w:rFonts w:ascii="Comic Sans MS" w:hAnsi="Comic Sans MS" w:cs="Segoe UI"/>
          <w:color w:val="1F497D" w:themeColor="text2"/>
          <w:sz w:val="20"/>
          <w:szCs w:val="20"/>
          <w:shd w:val="clear" w:color="auto" w:fill="FFFFFF"/>
        </w:rPr>
      </w:pPr>
      <w:r w:rsidRPr="00316FF9">
        <w:rPr>
          <w:rFonts w:ascii="Comic Sans MS" w:hAnsi="Comic Sans MS"/>
          <w:b/>
          <w:bCs/>
          <w:color w:val="1F497D" w:themeColor="text2"/>
          <w:sz w:val="20"/>
          <w:szCs w:val="20"/>
        </w:rPr>
        <w:t>Share stories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 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- C</w:t>
      </w:r>
      <w:r w:rsidRPr="00316FF9">
        <w:rPr>
          <w:rFonts w:ascii="Comic Sans MS" w:hAnsi="Comic Sans MS"/>
          <w:color w:val="1F497D" w:themeColor="text2"/>
          <w:sz w:val="20"/>
          <w:szCs w:val="20"/>
        </w:rPr>
        <w:t>apture screenshots and build cinematic, guided video tours you can share broadly, engaging audiences like never before. Or export tours to video and share them that way as well.</w:t>
      </w:r>
    </w:p>
    <w:p w14:paraId="2F5C82F1" w14:textId="4F2679A5" w:rsidR="00E35221" w:rsidRPr="00316FF9" w:rsidRDefault="00E35221" w:rsidP="00316FF9">
      <w:pPr>
        <w:pStyle w:val="NormalWeb"/>
        <w:numPr>
          <w:ilvl w:val="0"/>
          <w:numId w:val="1"/>
        </w:numPr>
        <w:shd w:val="clear" w:color="auto" w:fill="FFFFFF"/>
        <w:rPr>
          <w:rFonts w:ascii="Comic Sans MS" w:hAnsi="Comic Sans MS" w:cs="Arial"/>
          <w:color w:val="1E1E1E"/>
          <w:sz w:val="20"/>
          <w:szCs w:val="20"/>
        </w:rPr>
      </w:pP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How power</w:t>
      </w:r>
      <w:r w:rsid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 </w:t>
      </w: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>Bi eliminated the need to host SharePoint Server on premises?</w:t>
      </w:r>
    </w:p>
    <w:p w14:paraId="0B181346" w14:textId="77777777" w:rsidR="00E35221" w:rsidRPr="00B42316" w:rsidRDefault="00E35221" w:rsidP="00E35221">
      <w:pPr>
        <w:ind w:left="720"/>
        <w:rPr>
          <w:rFonts w:ascii="Comic Sans MS" w:eastAsia="Roboto" w:hAnsi="Comic Sans MS" w:cs="Roboto"/>
          <w:b/>
          <w:bCs/>
          <w:sz w:val="20"/>
          <w:szCs w:val="20"/>
        </w:rPr>
      </w:pPr>
    </w:p>
    <w:p w14:paraId="00000006" w14:textId="156F91BB" w:rsidR="006D11BE" w:rsidRPr="00B42316" w:rsidRDefault="00E35221" w:rsidP="00E35221">
      <w:pPr>
        <w:numPr>
          <w:ilvl w:val="0"/>
          <w:numId w:val="1"/>
        </w:numPr>
        <w:rPr>
          <w:rFonts w:ascii="Comic Sans MS" w:eastAsia="Roboto" w:hAnsi="Comic Sans MS" w:cs="Roboto"/>
          <w:b/>
          <w:bCs/>
          <w:sz w:val="20"/>
          <w:szCs w:val="20"/>
        </w:rPr>
      </w:pP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Explain the updates done in Power Bi </w:t>
      </w:r>
      <w:r w:rsidR="00B42316" w:rsidRPr="00B42316">
        <w:rPr>
          <w:rFonts w:ascii="Comic Sans MS" w:eastAsia="Roboto" w:hAnsi="Comic Sans MS" w:cs="Roboto"/>
          <w:b/>
          <w:bCs/>
          <w:sz w:val="20"/>
          <w:szCs w:val="20"/>
        </w:rPr>
        <w:t>Service (</w:t>
      </w:r>
      <w:r w:rsidRPr="00B42316">
        <w:rPr>
          <w:rFonts w:ascii="Comic Sans MS" w:eastAsia="Roboto" w:hAnsi="Comic Sans MS" w:cs="Roboto"/>
          <w:b/>
          <w:bCs/>
          <w:sz w:val="20"/>
          <w:szCs w:val="20"/>
        </w:rPr>
        <w:t xml:space="preserve">power BI 2.0) as compared to older </w:t>
      </w:r>
      <w:r w:rsidR="00B42316" w:rsidRPr="00B42316">
        <w:rPr>
          <w:rFonts w:ascii="Comic Sans MS" w:eastAsia="Roboto" w:hAnsi="Comic Sans MS" w:cs="Roboto"/>
          <w:b/>
          <w:bCs/>
          <w:sz w:val="20"/>
          <w:szCs w:val="20"/>
        </w:rPr>
        <w:t>version?</w:t>
      </w:r>
    </w:p>
    <w:p w14:paraId="07F5262D" w14:textId="62C63CAD" w:rsidR="00544DA9" w:rsidRDefault="00544DA9" w:rsidP="00544DA9">
      <w:pPr>
        <w:ind w:left="644"/>
        <w:rPr>
          <w:rFonts w:ascii="Roboto" w:eastAsia="Roboto" w:hAnsi="Roboto" w:cs="Roboto"/>
          <w:b/>
          <w:sz w:val="40"/>
          <w:szCs w:val="40"/>
        </w:rPr>
      </w:pPr>
    </w:p>
    <w:p w14:paraId="0B3D8BF9" w14:textId="6A1298C1" w:rsidR="00FF21E9" w:rsidRPr="00544DA9" w:rsidRDefault="00FF21E9" w:rsidP="00FF21E9">
      <w:pPr>
        <w:rPr>
          <w:rFonts w:ascii="Comic Sans MS" w:eastAsia="Roboto" w:hAnsi="Comic Sans MS" w:cs="Roboto"/>
          <w:b/>
          <w:bCs/>
          <w:sz w:val="20"/>
          <w:szCs w:val="20"/>
        </w:rPr>
      </w:pPr>
      <w:r>
        <w:rPr>
          <w:rFonts w:ascii="Roboto" w:eastAsia="Roboto" w:hAnsi="Roboto" w:cs="Roboto"/>
          <w:b/>
          <w:sz w:val="40"/>
          <w:szCs w:val="40"/>
        </w:rPr>
        <w:t xml:space="preserve"> </w:t>
      </w:r>
      <w:r w:rsidRPr="00FF21E9">
        <w:rPr>
          <w:rFonts w:ascii="Comic Sans MS" w:eastAsia="Roboto" w:hAnsi="Comic Sans MS" w:cs="Roboto"/>
          <w:b/>
          <w:bCs/>
          <w:sz w:val="20"/>
          <w:szCs w:val="20"/>
          <w:u w:val="thick"/>
        </w:rPr>
        <w:t>P</w:t>
      </w:r>
      <w:r w:rsidRPr="00FF21E9">
        <w:rPr>
          <w:rFonts w:ascii="Comic Sans MS" w:eastAsia="Roboto" w:hAnsi="Comic Sans MS" w:cs="Roboto"/>
          <w:b/>
          <w:bCs/>
          <w:sz w:val="20"/>
          <w:szCs w:val="20"/>
          <w:u w:val="thick"/>
        </w:rPr>
        <w:t>ower BI 2.0</w:t>
      </w:r>
      <w:r w:rsidRPr="00FF21E9">
        <w:rPr>
          <w:rFonts w:ascii="Comic Sans MS" w:eastAsia="Roboto" w:hAnsi="Comic Sans MS" w:cs="Roboto"/>
          <w:b/>
          <w:bCs/>
          <w:sz w:val="20"/>
          <w:szCs w:val="20"/>
          <w:u w:val="thick"/>
        </w:rPr>
        <w:t xml:space="preserve"> Updates</w:t>
      </w:r>
      <w:r>
        <w:rPr>
          <w:rFonts w:ascii="Comic Sans MS" w:eastAsia="Roboto" w:hAnsi="Comic Sans MS" w:cs="Roboto"/>
          <w:b/>
          <w:bCs/>
          <w:sz w:val="20"/>
          <w:szCs w:val="20"/>
        </w:rPr>
        <w:t xml:space="preserve">- </w:t>
      </w:r>
    </w:p>
    <w:p w14:paraId="200DA909" w14:textId="1B270152" w:rsidR="00FF21E9" w:rsidRPr="00FF21E9" w:rsidRDefault="00FF21E9" w:rsidP="00FF21E9">
      <w:pPr>
        <w:ind w:left="426"/>
        <w:rPr>
          <w:rFonts w:ascii="Comic Sans MS" w:eastAsia="Roboto" w:hAnsi="Comic Sans MS" w:cs="Roboto"/>
          <w:b/>
          <w:color w:val="1F497D" w:themeColor="text2"/>
          <w:sz w:val="20"/>
          <w:szCs w:val="20"/>
        </w:rPr>
      </w:pPr>
      <w:r w:rsidRPr="00FF21E9">
        <w:rPr>
          <w:rFonts w:ascii="Comic Sans MS" w:eastAsia="Roboto" w:hAnsi="Comic Sans MS" w:cs="Roboto"/>
          <w:b/>
          <w:color w:val="1F497D" w:themeColor="text2"/>
          <w:sz w:val="20"/>
          <w:szCs w:val="20"/>
        </w:rPr>
        <w:t>Reporting</w:t>
      </w:r>
      <w:r>
        <w:rPr>
          <w:rFonts w:ascii="Comic Sans MS" w:eastAsia="Roboto" w:hAnsi="Comic Sans MS" w:cs="Roboto"/>
          <w:b/>
          <w:color w:val="1F497D" w:themeColor="text2"/>
          <w:sz w:val="20"/>
          <w:szCs w:val="20"/>
        </w:rPr>
        <w:t>-</w:t>
      </w:r>
    </w:p>
    <w:p w14:paraId="24EC6B24" w14:textId="77777777" w:rsidR="00FF21E9" w:rsidRDefault="00FF21E9" w:rsidP="00544DA9">
      <w:pPr>
        <w:numPr>
          <w:ilvl w:val="0"/>
          <w:numId w:val="31"/>
        </w:numPr>
        <w:shd w:val="clear" w:color="auto" w:fill="FFFFFF"/>
        <w:spacing w:line="240" w:lineRule="auto"/>
        <w:ind w:left="1134" w:firstLine="0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Unshared and unsynchronized axes for small multiples charts </w:t>
      </w:r>
    </w:p>
    <w:p w14:paraId="33AE6C4D" w14:textId="3890C543" w:rsidR="00FF21E9" w:rsidRPr="00FF21E9" w:rsidRDefault="00FF21E9" w:rsidP="00544DA9">
      <w:pPr>
        <w:numPr>
          <w:ilvl w:val="0"/>
          <w:numId w:val="31"/>
        </w:numPr>
        <w:shd w:val="clear" w:color="auto" w:fill="FFFFFF"/>
        <w:spacing w:line="240" w:lineRule="auto"/>
        <w:ind w:left="1134" w:firstLine="0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Controlling and customizing labels on Azure Maps </w:t>
      </w:r>
    </w:p>
    <w:p w14:paraId="457D9DB7" w14:textId="08890450" w:rsidR="00FF21E9" w:rsidRPr="00FF21E9" w:rsidRDefault="00FF21E9" w:rsidP="00544DA9">
      <w:pPr>
        <w:numPr>
          <w:ilvl w:val="0"/>
          <w:numId w:val="31"/>
        </w:numPr>
        <w:shd w:val="clear" w:color="auto" w:fill="FFFFFF"/>
        <w:tabs>
          <w:tab w:val="clear" w:pos="720"/>
          <w:tab w:val="num" w:pos="993"/>
        </w:tabs>
        <w:spacing w:line="240" w:lineRule="auto"/>
        <w:ind w:left="1134" w:firstLine="0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Create dynamic slicers using field parameters (Preview) </w:t>
      </w: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60F0023F" w14:textId="310B21CF" w:rsidR="00FF21E9" w:rsidRDefault="00FF21E9" w:rsidP="00544DA9">
      <w:pPr>
        <w:numPr>
          <w:ilvl w:val="0"/>
          <w:numId w:val="31"/>
        </w:numPr>
        <w:shd w:val="clear" w:color="auto" w:fill="FFFFFF"/>
        <w:spacing w:line="240" w:lineRule="auto"/>
        <w:ind w:left="1134" w:firstLine="0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Composite models over Power BI datasets and Analysis Services (Preview) </w:t>
      </w: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131CC111" w14:textId="77777777" w:rsidR="00FF21E9" w:rsidRPr="00FF21E9" w:rsidRDefault="00FF21E9" w:rsidP="00FF21E9">
      <w:pPr>
        <w:shd w:val="clear" w:color="auto" w:fill="FFFFFF"/>
        <w:spacing w:line="240" w:lineRule="auto"/>
        <w:ind w:left="709"/>
        <w:rPr>
          <w:rFonts w:ascii="Comic Sans MS" w:hAnsi="Comic Sans MS" w:cs="Segoe UI"/>
          <w:color w:val="1F497D" w:themeColor="text2"/>
          <w:sz w:val="20"/>
          <w:szCs w:val="20"/>
        </w:rPr>
      </w:pPr>
    </w:p>
    <w:p w14:paraId="5152980F" w14:textId="6835AD5A" w:rsidR="00FF21E9" w:rsidRPr="00FF21E9" w:rsidRDefault="00FF21E9" w:rsidP="00FF21E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Modelling</w:t>
      </w:r>
      <w:r w:rsid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7293150F" w14:textId="29CEAE72" w:rsidR="00FF21E9" w:rsidRPr="00FF21E9" w:rsidRDefault="00FF21E9" w:rsidP="00544DA9">
      <w:pPr>
        <w:numPr>
          <w:ilvl w:val="0"/>
          <w:numId w:val="32"/>
        </w:numPr>
        <w:shd w:val="clear" w:color="auto" w:fill="FFFFFF"/>
        <w:spacing w:line="240" w:lineRule="auto"/>
        <w:ind w:left="426" w:firstLine="708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Streamline your report authoring experience with Optimize ribbon (Preview) </w:t>
      </w: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0F9BC90D" w14:textId="3A9D1F4B" w:rsidR="00FF21E9" w:rsidRPr="00FF21E9" w:rsidRDefault="00FF21E9" w:rsidP="00544DA9">
      <w:pPr>
        <w:numPr>
          <w:ilvl w:val="0"/>
          <w:numId w:val="32"/>
        </w:numPr>
        <w:shd w:val="clear" w:color="auto" w:fill="FFFFFF"/>
        <w:spacing w:line="240" w:lineRule="auto"/>
        <w:ind w:left="426" w:firstLine="708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New DAX function: EVALUTATEANDLOG </w:t>
      </w:r>
    </w:p>
    <w:p w14:paraId="2D5EFB3E" w14:textId="0D596F56" w:rsidR="00FF21E9" w:rsidRPr="00544DA9" w:rsidRDefault="00FF21E9" w:rsidP="00544DA9">
      <w:pPr>
        <w:numPr>
          <w:ilvl w:val="0"/>
          <w:numId w:val="32"/>
        </w:numPr>
        <w:shd w:val="clear" w:color="auto" w:fill="FFFFFF"/>
        <w:spacing w:line="240" w:lineRule="auto"/>
        <w:ind w:left="426" w:firstLine="708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New DAX functions: TOCSV and TOJSON</w:t>
      </w:r>
    </w:p>
    <w:p w14:paraId="3B10E0CD" w14:textId="77777777" w:rsidR="00544DA9" w:rsidRPr="00FF21E9" w:rsidRDefault="00544DA9" w:rsidP="00544DA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</w:p>
    <w:p w14:paraId="72A5EF59" w14:textId="118CF8E9" w:rsidR="00FF21E9" w:rsidRPr="00FF21E9" w:rsidRDefault="00FF21E9" w:rsidP="00FF21E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Data Connectivity</w:t>
      </w:r>
      <w:r w:rsid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0D7E3F1A" w14:textId="17176408" w:rsidR="00FF21E9" w:rsidRPr="00FF21E9" w:rsidRDefault="00FF21E9" w:rsidP="00544DA9">
      <w:pPr>
        <w:numPr>
          <w:ilvl w:val="0"/>
          <w:numId w:val="33"/>
        </w:numPr>
        <w:shd w:val="clear" w:color="auto" w:fill="FFFFFF"/>
        <w:spacing w:line="240" w:lineRule="auto"/>
        <w:ind w:left="426" w:firstLine="708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Many updated data connectors</w:t>
      </w: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1E2EA495" w14:textId="7E6CAB30" w:rsidR="00FF21E9" w:rsidRPr="00FF21E9" w:rsidRDefault="00FF21E9" w:rsidP="00FF21E9">
      <w:pPr>
        <w:shd w:val="clear" w:color="auto" w:fill="FFFFFF"/>
        <w:spacing w:line="240" w:lineRule="auto"/>
        <w:ind w:left="426" w:hanging="142"/>
        <w:rPr>
          <w:rFonts w:ascii="Comic Sans MS" w:hAnsi="Comic Sans MS" w:cs="Segoe UI"/>
          <w:color w:val="1F497D" w:themeColor="text2"/>
          <w:sz w:val="20"/>
          <w:szCs w:val="20"/>
        </w:rPr>
      </w:pPr>
    </w:p>
    <w:p w14:paraId="29F04015" w14:textId="65680901" w:rsidR="00FF21E9" w:rsidRPr="00544DA9" w:rsidRDefault="00FF21E9" w:rsidP="00544DA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lastRenderedPageBreak/>
        <w:t>Others</w:t>
      </w:r>
      <w:r w:rsid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3F478A9B" w14:textId="63D6EAFC" w:rsidR="00FF21E9" w:rsidRPr="00FF21E9" w:rsidRDefault="00FF21E9" w:rsidP="00544DA9">
      <w:pPr>
        <w:numPr>
          <w:ilvl w:val="0"/>
          <w:numId w:val="34"/>
        </w:numPr>
        <w:shd w:val="clear" w:color="auto" w:fill="FFFFFF"/>
        <w:spacing w:line="240" w:lineRule="auto"/>
        <w:ind w:left="426" w:firstLine="708"/>
        <w:rPr>
          <w:rFonts w:ascii="Comic Sans MS" w:hAnsi="Comic Sans MS" w:cs="Segoe UI"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Power BI Desktop infrastructure update (WebView2) </w:t>
      </w: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53DBF574" w14:textId="5DF5AA4B" w:rsidR="00FF21E9" w:rsidRPr="00FF21E9" w:rsidRDefault="00FF21E9" w:rsidP="00544DA9">
      <w:pPr>
        <w:numPr>
          <w:ilvl w:val="0"/>
          <w:numId w:val="34"/>
        </w:numPr>
        <w:shd w:val="clear" w:color="auto" w:fill="FFFFFF"/>
        <w:spacing w:line="240" w:lineRule="auto"/>
        <w:ind w:left="426" w:firstLine="708"/>
        <w:rPr>
          <w:rFonts w:ascii="Comic Sans MS" w:eastAsia="Roboto" w:hAnsi="Comic Sans MS" w:cs="Roboto"/>
          <w:b/>
          <w:color w:val="1F497D" w:themeColor="text2"/>
          <w:sz w:val="20"/>
          <w:szCs w:val="20"/>
        </w:rPr>
      </w:pPr>
      <w:r w:rsidRPr="00FF21E9">
        <w:rPr>
          <w:rFonts w:ascii="Comic Sans MS" w:hAnsi="Comic Sans MS" w:cs="Segoe UI"/>
          <w:color w:val="1F497D" w:themeColor="text2"/>
          <w:sz w:val="20"/>
          <w:szCs w:val="20"/>
        </w:rPr>
        <w:t>New Power BI color accent </w:t>
      </w:r>
    </w:p>
    <w:p w14:paraId="3EBBB29D" w14:textId="77777777" w:rsidR="00FF21E9" w:rsidRPr="00FF21E9" w:rsidRDefault="00FF21E9" w:rsidP="00FF21E9">
      <w:pPr>
        <w:ind w:left="426" w:hanging="142"/>
        <w:rPr>
          <w:rFonts w:ascii="Comic Sans MS" w:eastAsia="Roboto" w:hAnsi="Comic Sans MS" w:cs="Roboto"/>
          <w:b/>
          <w:color w:val="1F497D" w:themeColor="text2"/>
          <w:sz w:val="20"/>
          <w:szCs w:val="20"/>
        </w:rPr>
      </w:pPr>
    </w:p>
    <w:p w14:paraId="7C9B44E9" w14:textId="2236DFE9" w:rsidR="00FF21E9" w:rsidRPr="00544DA9" w:rsidRDefault="00FF21E9" w:rsidP="00FF21E9">
      <w:pPr>
        <w:rPr>
          <w:rFonts w:ascii="Comic Sans MS" w:eastAsia="Roboto" w:hAnsi="Comic Sans MS" w:cs="Roboto"/>
          <w:b/>
          <w:sz w:val="20"/>
          <w:szCs w:val="20"/>
          <w:u w:val="thick"/>
        </w:rPr>
      </w:pPr>
      <w:r w:rsidRPr="00544DA9">
        <w:rPr>
          <w:rFonts w:ascii="Comic Sans MS" w:eastAsia="Roboto" w:hAnsi="Comic Sans MS" w:cs="Roboto"/>
          <w:b/>
          <w:sz w:val="20"/>
          <w:szCs w:val="20"/>
          <w:u w:val="thick"/>
        </w:rPr>
        <w:t>Older version</w:t>
      </w:r>
    </w:p>
    <w:p w14:paraId="2E38C576" w14:textId="2857F05A" w:rsidR="00FF21E9" w:rsidRPr="00544DA9" w:rsidRDefault="00FF21E9" w:rsidP="00544DA9">
      <w:pPr>
        <w:ind w:left="426"/>
        <w:rPr>
          <w:rFonts w:ascii="Comic Sans MS" w:eastAsia="Roboto" w:hAnsi="Comic Sans MS" w:cs="Roboto"/>
          <w:b/>
          <w:color w:val="1F497D" w:themeColor="text2"/>
          <w:sz w:val="20"/>
          <w:szCs w:val="20"/>
        </w:rPr>
      </w:pPr>
      <w:r w:rsidRPr="00544DA9">
        <w:rPr>
          <w:rFonts w:ascii="Comic Sans MS" w:eastAsia="Roboto" w:hAnsi="Comic Sans MS" w:cs="Roboto"/>
          <w:b/>
          <w:color w:val="1F497D" w:themeColor="text2"/>
          <w:sz w:val="20"/>
          <w:szCs w:val="20"/>
        </w:rPr>
        <w:t>Reporting</w:t>
      </w:r>
      <w:r w:rsidR="00964250">
        <w:rPr>
          <w:rFonts w:ascii="Comic Sans MS" w:eastAsia="Roboto" w:hAnsi="Comic Sans MS" w:cs="Roboto"/>
          <w:b/>
          <w:color w:val="1F497D" w:themeColor="text2"/>
          <w:sz w:val="20"/>
          <w:szCs w:val="20"/>
        </w:rPr>
        <w:t>-</w:t>
      </w:r>
    </w:p>
    <w:p w14:paraId="6BAF87B1" w14:textId="0E7E359B" w:rsidR="00FF21E9" w:rsidRPr="00544DA9" w:rsidRDefault="00FF21E9" w:rsidP="00544DA9">
      <w:pPr>
        <w:numPr>
          <w:ilvl w:val="0"/>
          <w:numId w:val="27"/>
        </w:numPr>
        <w:shd w:val="clear" w:color="auto" w:fill="FFFFFF"/>
        <w:tabs>
          <w:tab w:val="left" w:pos="1134"/>
        </w:tabs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Reverse stack order for stacked column charts </w:t>
      </w:r>
    </w:p>
    <w:p w14:paraId="47F5849E" w14:textId="76008F16" w:rsidR="00FF21E9" w:rsidRPr="00544DA9" w:rsidRDefault="00FF21E9" w:rsidP="00544DA9">
      <w:pPr>
        <w:numPr>
          <w:ilvl w:val="0"/>
          <w:numId w:val="27"/>
        </w:numPr>
        <w:shd w:val="clear" w:color="auto" w:fill="FFFFFF"/>
        <w:tabs>
          <w:tab w:val="left" w:pos="1134"/>
        </w:tabs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Query performance improvements </w:t>
      </w:r>
    </w:p>
    <w:p w14:paraId="1F02C2D7" w14:textId="3DF51D99" w:rsidR="00FF21E9" w:rsidRDefault="00FF21E9" w:rsidP="00544DA9">
      <w:pPr>
        <w:numPr>
          <w:ilvl w:val="0"/>
          <w:numId w:val="27"/>
        </w:numPr>
        <w:shd w:val="clear" w:color="auto" w:fill="FFFFFF"/>
        <w:tabs>
          <w:tab w:val="left" w:pos="1134"/>
        </w:tabs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Power BI Metrics </w:t>
      </w:r>
    </w:p>
    <w:p w14:paraId="7F7D5ECE" w14:textId="77777777" w:rsidR="00544DA9" w:rsidRPr="00544DA9" w:rsidRDefault="00544DA9" w:rsidP="00544DA9">
      <w:pPr>
        <w:shd w:val="clear" w:color="auto" w:fill="FFFFFF"/>
        <w:spacing w:line="240" w:lineRule="auto"/>
        <w:ind w:left="1290"/>
        <w:rPr>
          <w:rFonts w:ascii="Comic Sans MS" w:hAnsi="Comic Sans MS" w:cs="Segoe UI"/>
          <w:color w:val="1F497D" w:themeColor="text2"/>
          <w:sz w:val="20"/>
          <w:szCs w:val="20"/>
        </w:rPr>
      </w:pPr>
    </w:p>
    <w:p w14:paraId="6CE35A66" w14:textId="50AC7440" w:rsidR="00FF21E9" w:rsidRPr="00544DA9" w:rsidRDefault="00FF21E9" w:rsidP="00544DA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Analytics</w:t>
      </w:r>
      <w:r w:rsidR="00964250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45369CC0" w14:textId="07AAF814" w:rsidR="00FF21E9" w:rsidRDefault="00FF21E9" w:rsidP="00544DA9">
      <w:pPr>
        <w:numPr>
          <w:ilvl w:val="0"/>
          <w:numId w:val="28"/>
        </w:numPr>
        <w:shd w:val="clear" w:color="auto" w:fill="FFFFFF"/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Quick measure suggestions - experimental feature (Preview) </w:t>
      </w:r>
      <w:r w:rsidR="00544DA9" w:rsidRPr="00544DA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44FBD8D4" w14:textId="77777777" w:rsidR="00544DA9" w:rsidRPr="00544DA9" w:rsidRDefault="00544DA9" w:rsidP="00544DA9">
      <w:pPr>
        <w:shd w:val="clear" w:color="auto" w:fill="FFFFFF"/>
        <w:spacing w:line="240" w:lineRule="auto"/>
        <w:ind w:left="1290"/>
        <w:rPr>
          <w:rFonts w:ascii="Comic Sans MS" w:hAnsi="Comic Sans MS" w:cs="Segoe UI"/>
          <w:color w:val="1F497D" w:themeColor="text2"/>
          <w:sz w:val="20"/>
          <w:szCs w:val="20"/>
        </w:rPr>
      </w:pPr>
    </w:p>
    <w:p w14:paraId="7605D60A" w14:textId="02F4A700" w:rsidR="00FF21E9" w:rsidRPr="00544DA9" w:rsidRDefault="00FF21E9" w:rsidP="00544DA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Modelling</w:t>
      </w:r>
      <w:r w:rsidR="00964250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5B2848E4" w14:textId="7FB1821A" w:rsidR="00FF21E9" w:rsidRPr="00544DA9" w:rsidRDefault="00FF21E9" w:rsidP="00544DA9">
      <w:pPr>
        <w:numPr>
          <w:ilvl w:val="0"/>
          <w:numId w:val="29"/>
        </w:numPr>
        <w:shd w:val="clear" w:color="auto" w:fill="FFFFFF"/>
        <w:tabs>
          <w:tab w:val="left" w:pos="1134"/>
        </w:tabs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Relationship editing in the properties pane (Preview) </w:t>
      </w:r>
      <w:r w:rsidR="00544DA9" w:rsidRPr="00544DA9">
        <w:rPr>
          <w:rFonts w:ascii="Comic Sans MS" w:hAnsi="Comic Sans MS" w:cs="Segoe UI"/>
          <w:color w:val="1F497D" w:themeColor="text2"/>
          <w:sz w:val="20"/>
          <w:szCs w:val="20"/>
        </w:rPr>
        <w:t xml:space="preserve"> </w:t>
      </w:r>
    </w:p>
    <w:p w14:paraId="34E7EAB6" w14:textId="25556F30" w:rsidR="00544DA9" w:rsidRPr="00544DA9" w:rsidRDefault="00FF21E9" w:rsidP="00544DA9">
      <w:pPr>
        <w:numPr>
          <w:ilvl w:val="0"/>
          <w:numId w:val="29"/>
        </w:numPr>
        <w:shd w:val="clear" w:color="auto" w:fill="FFFFFF"/>
        <w:tabs>
          <w:tab w:val="left" w:pos="1134"/>
        </w:tabs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DAX formula bar support for Power BI Desktop model view </w:t>
      </w:r>
    </w:p>
    <w:p w14:paraId="59975150" w14:textId="77777777" w:rsidR="00544DA9" w:rsidRPr="00544DA9" w:rsidRDefault="00544DA9" w:rsidP="00544DA9">
      <w:pPr>
        <w:shd w:val="clear" w:color="auto" w:fill="FFFFFF"/>
        <w:spacing w:line="240" w:lineRule="auto"/>
        <w:ind w:left="1290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</w:p>
    <w:p w14:paraId="59ACC57F" w14:textId="7EB7661D" w:rsidR="00544DA9" w:rsidRPr="00544DA9" w:rsidRDefault="00FF21E9" w:rsidP="00544DA9">
      <w:pPr>
        <w:shd w:val="clear" w:color="auto" w:fill="FFFFFF"/>
        <w:spacing w:line="240" w:lineRule="auto"/>
        <w:ind w:left="426"/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Data Connectivity</w:t>
      </w:r>
      <w:r w:rsidR="00964250">
        <w:rPr>
          <w:rFonts w:ascii="Comic Sans MS" w:hAnsi="Comic Sans MS" w:cs="Segoe UI"/>
          <w:b/>
          <w:bCs/>
          <w:color w:val="1F497D" w:themeColor="text2"/>
          <w:sz w:val="20"/>
          <w:szCs w:val="20"/>
        </w:rPr>
        <w:t>-</w:t>
      </w:r>
    </w:p>
    <w:p w14:paraId="03BE6641" w14:textId="77777777" w:rsidR="00FF21E9" w:rsidRPr="00544DA9" w:rsidRDefault="00FF21E9" w:rsidP="00544DA9">
      <w:pPr>
        <w:numPr>
          <w:ilvl w:val="0"/>
          <w:numId w:val="30"/>
        </w:numPr>
        <w:shd w:val="clear" w:color="auto" w:fill="FFFFFF"/>
        <w:spacing w:line="240" w:lineRule="auto"/>
        <w:ind w:left="1418" w:hanging="284"/>
        <w:rPr>
          <w:rFonts w:ascii="Comic Sans MS" w:hAnsi="Comic Sans MS" w:cs="Segoe UI"/>
          <w:color w:val="1F497D" w:themeColor="text2"/>
          <w:sz w:val="20"/>
          <w:szCs w:val="20"/>
        </w:rPr>
      </w:pPr>
      <w:r w:rsidRPr="00544DA9">
        <w:rPr>
          <w:rFonts w:ascii="Comic Sans MS" w:hAnsi="Comic Sans MS" w:cs="Segoe UI"/>
          <w:color w:val="1F497D" w:themeColor="text2"/>
          <w:sz w:val="20"/>
          <w:szCs w:val="20"/>
        </w:rPr>
        <w:t>Introducing tenant setting for Power BI datamarts (preview)</w:t>
      </w:r>
    </w:p>
    <w:p w14:paraId="4394FB1C" w14:textId="77777777" w:rsidR="00FF21E9" w:rsidRPr="00FF21E9" w:rsidRDefault="00FF21E9">
      <w:pPr>
        <w:rPr>
          <w:rFonts w:ascii="Comic Sans MS" w:eastAsia="Roboto" w:hAnsi="Comic Sans MS" w:cs="Roboto"/>
          <w:b/>
          <w:sz w:val="20"/>
          <w:szCs w:val="20"/>
        </w:rPr>
      </w:pPr>
    </w:p>
    <w:sectPr w:rsidR="00FF21E9" w:rsidRPr="00FF21E9">
      <w:headerReference w:type="default" r:id="rId11"/>
      <w:footerReference w:type="default" r:id="rId12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D1114" w14:textId="77777777" w:rsidR="007739A1" w:rsidRDefault="007739A1">
      <w:pPr>
        <w:spacing w:line="240" w:lineRule="auto"/>
      </w:pPr>
      <w:r>
        <w:separator/>
      </w:r>
    </w:p>
  </w:endnote>
  <w:endnote w:type="continuationSeparator" w:id="0">
    <w:p w14:paraId="5FE59D96" w14:textId="77777777" w:rsidR="007739A1" w:rsidRDefault="007739A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6D11BE" w:rsidRDefault="006D11BE"/>
  <w:p w14:paraId="0000000C" w14:textId="77777777" w:rsidR="006D11BE" w:rsidRDefault="00000000">
    <w:r>
      <w:pict w14:anchorId="4DC2F439">
        <v:rect id="_x0000_i1026" style="width:0;height:1.5pt" o:hralign="center" o:hrstd="t" o:hr="t" fillcolor="#a0a0a0" stroked="f"/>
      </w:pict>
    </w:r>
  </w:p>
  <w:p w14:paraId="0000000D" w14:textId="77777777" w:rsidR="006D11BE" w:rsidRDefault="006D11BE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F91F7" w14:textId="77777777" w:rsidR="007739A1" w:rsidRDefault="007739A1">
      <w:pPr>
        <w:spacing w:line="240" w:lineRule="auto"/>
      </w:pPr>
      <w:r>
        <w:separator/>
      </w:r>
    </w:p>
  </w:footnote>
  <w:footnote w:type="continuationSeparator" w:id="0">
    <w:p w14:paraId="1B8C9B96" w14:textId="77777777" w:rsidR="007739A1" w:rsidRDefault="007739A1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6D11BE" w:rsidRDefault="006D11BE"/>
  <w:p w14:paraId="00000009" w14:textId="77777777" w:rsidR="006D11BE" w:rsidRDefault="00000000">
    <w:r>
      <w:pict w14:anchorId="781D390E">
        <v:rect id="_x0000_i1025" style="width:0;height:1.5pt" o:hralign="center" o:hrstd="t" o:hr="t" fillcolor="#a0a0a0" stroked="f"/>
      </w:pict>
    </w:r>
  </w:p>
  <w:p w14:paraId="0000000A" w14:textId="77777777" w:rsidR="006D11BE" w:rsidRDefault="00000000">
    <w:r>
      <w:pict w14:anchorId="12E9C5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D75E5"/>
    <w:multiLevelType w:val="multilevel"/>
    <w:tmpl w:val="44C8FAC2"/>
    <w:lvl w:ilvl="0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215"/>
        </w:tabs>
        <w:ind w:left="2215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935"/>
        </w:tabs>
        <w:ind w:left="2935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55"/>
        </w:tabs>
        <w:ind w:left="3655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75"/>
        </w:tabs>
        <w:ind w:left="4375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95"/>
        </w:tabs>
        <w:ind w:left="5095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815"/>
        </w:tabs>
        <w:ind w:left="5815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535"/>
        </w:tabs>
        <w:ind w:left="6535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55"/>
        </w:tabs>
        <w:ind w:left="7255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341148"/>
    <w:multiLevelType w:val="multilevel"/>
    <w:tmpl w:val="54583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6070C7"/>
    <w:multiLevelType w:val="hybridMultilevel"/>
    <w:tmpl w:val="C44AF9F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9302B14"/>
    <w:multiLevelType w:val="multilevel"/>
    <w:tmpl w:val="8D58E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B9D4A3F"/>
    <w:multiLevelType w:val="hybridMultilevel"/>
    <w:tmpl w:val="43CC4C46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5" w15:restartNumberingAfterBreak="0">
    <w:nsid w:val="100248A2"/>
    <w:multiLevelType w:val="multilevel"/>
    <w:tmpl w:val="49689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DA871E8"/>
    <w:multiLevelType w:val="multilevel"/>
    <w:tmpl w:val="37DA1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F147229"/>
    <w:multiLevelType w:val="hybridMultilevel"/>
    <w:tmpl w:val="B9B4DA5C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13524D8"/>
    <w:multiLevelType w:val="hybridMultilevel"/>
    <w:tmpl w:val="78C6B29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3495AD8"/>
    <w:multiLevelType w:val="hybridMultilevel"/>
    <w:tmpl w:val="A14A1B4E"/>
    <w:lvl w:ilvl="0" w:tplc="40090015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EAA667B"/>
    <w:multiLevelType w:val="multilevel"/>
    <w:tmpl w:val="B92AF4D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EB3CAA"/>
    <w:multiLevelType w:val="hybridMultilevel"/>
    <w:tmpl w:val="EB30370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28669A5"/>
    <w:multiLevelType w:val="multilevel"/>
    <w:tmpl w:val="251CF96E"/>
    <w:lvl w:ilvl="0">
      <w:start w:val="1"/>
      <w:numFmt w:val="decimal"/>
      <w:lvlText w:val="%1."/>
      <w:lvlJc w:val="left"/>
      <w:pPr>
        <w:ind w:left="644" w:hanging="360"/>
      </w:pPr>
      <w:rPr>
        <w:b/>
        <w:bCs/>
        <w:color w:val="000000" w:themeColor="text1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7CA01A7"/>
    <w:multiLevelType w:val="hybridMultilevel"/>
    <w:tmpl w:val="4B12844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336EC"/>
    <w:multiLevelType w:val="hybridMultilevel"/>
    <w:tmpl w:val="5C90831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3A783D6C"/>
    <w:multiLevelType w:val="multilevel"/>
    <w:tmpl w:val="3EFCD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B055D1C"/>
    <w:multiLevelType w:val="multilevel"/>
    <w:tmpl w:val="9EF47C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8D2DCD"/>
    <w:multiLevelType w:val="hybridMultilevel"/>
    <w:tmpl w:val="A0B491C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407766F8"/>
    <w:multiLevelType w:val="hybridMultilevel"/>
    <w:tmpl w:val="2000E4B4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5754DCD"/>
    <w:multiLevelType w:val="hybridMultilevel"/>
    <w:tmpl w:val="06B213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303BDE"/>
    <w:multiLevelType w:val="hybridMultilevel"/>
    <w:tmpl w:val="E3CE0A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B7A3F3B"/>
    <w:multiLevelType w:val="hybridMultilevel"/>
    <w:tmpl w:val="0AAE32C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4D9478EB"/>
    <w:multiLevelType w:val="multilevel"/>
    <w:tmpl w:val="312A7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F0A021A"/>
    <w:multiLevelType w:val="hybridMultilevel"/>
    <w:tmpl w:val="9614F58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550859"/>
    <w:multiLevelType w:val="multilevel"/>
    <w:tmpl w:val="B7F49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3524405"/>
    <w:multiLevelType w:val="hybridMultilevel"/>
    <w:tmpl w:val="7638BA3C"/>
    <w:lvl w:ilvl="0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6" w15:restartNumberingAfterBreak="0">
    <w:nsid w:val="58A63279"/>
    <w:multiLevelType w:val="multilevel"/>
    <w:tmpl w:val="3768F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FFA4003"/>
    <w:multiLevelType w:val="multilevel"/>
    <w:tmpl w:val="0CD8F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85A03BF"/>
    <w:multiLevelType w:val="hybridMultilevel"/>
    <w:tmpl w:val="AC409FF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A2B3FBA"/>
    <w:multiLevelType w:val="multilevel"/>
    <w:tmpl w:val="E2964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0D32B41"/>
    <w:multiLevelType w:val="hybridMultilevel"/>
    <w:tmpl w:val="4A3C47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6D06439"/>
    <w:multiLevelType w:val="multilevel"/>
    <w:tmpl w:val="31887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8DB385E"/>
    <w:multiLevelType w:val="hybridMultilevel"/>
    <w:tmpl w:val="35DA6F3C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3" w15:restartNumberingAfterBreak="0">
    <w:nsid w:val="7BA00AA3"/>
    <w:multiLevelType w:val="multilevel"/>
    <w:tmpl w:val="82E4D0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31104721">
    <w:abstractNumId w:val="12"/>
  </w:num>
  <w:num w:numId="2" w16cid:durableId="1448350996">
    <w:abstractNumId w:val="10"/>
  </w:num>
  <w:num w:numId="3" w16cid:durableId="529759505">
    <w:abstractNumId w:val="18"/>
  </w:num>
  <w:num w:numId="4" w16cid:durableId="885064272">
    <w:abstractNumId w:val="26"/>
  </w:num>
  <w:num w:numId="5" w16cid:durableId="1883515586">
    <w:abstractNumId w:val="4"/>
  </w:num>
  <w:num w:numId="6" w16cid:durableId="1404331060">
    <w:abstractNumId w:val="33"/>
  </w:num>
  <w:num w:numId="7" w16cid:durableId="1855922381">
    <w:abstractNumId w:val="7"/>
  </w:num>
  <w:num w:numId="8" w16cid:durableId="2007437164">
    <w:abstractNumId w:val="9"/>
  </w:num>
  <w:num w:numId="9" w16cid:durableId="1630092724">
    <w:abstractNumId w:val="5"/>
  </w:num>
  <w:num w:numId="10" w16cid:durableId="1443182423">
    <w:abstractNumId w:val="23"/>
  </w:num>
  <w:num w:numId="11" w16cid:durableId="482164744">
    <w:abstractNumId w:val="13"/>
  </w:num>
  <w:num w:numId="12" w16cid:durableId="37976456">
    <w:abstractNumId w:val="11"/>
  </w:num>
  <w:num w:numId="13" w16cid:durableId="1200899651">
    <w:abstractNumId w:val="29"/>
  </w:num>
  <w:num w:numId="14" w16cid:durableId="287008567">
    <w:abstractNumId w:val="32"/>
  </w:num>
  <w:num w:numId="15" w16cid:durableId="1712876874">
    <w:abstractNumId w:val="3"/>
  </w:num>
  <w:num w:numId="16" w16cid:durableId="544564112">
    <w:abstractNumId w:val="19"/>
  </w:num>
  <w:num w:numId="17" w16cid:durableId="167714806">
    <w:abstractNumId w:val="21"/>
  </w:num>
  <w:num w:numId="18" w16cid:durableId="39794811">
    <w:abstractNumId w:val="2"/>
  </w:num>
  <w:num w:numId="19" w16cid:durableId="530461558">
    <w:abstractNumId w:val="28"/>
  </w:num>
  <w:num w:numId="20" w16cid:durableId="1365518288">
    <w:abstractNumId w:val="8"/>
  </w:num>
  <w:num w:numId="21" w16cid:durableId="704910122">
    <w:abstractNumId w:val="25"/>
  </w:num>
  <w:num w:numId="22" w16cid:durableId="1768193674">
    <w:abstractNumId w:val="14"/>
  </w:num>
  <w:num w:numId="23" w16cid:durableId="801078291">
    <w:abstractNumId w:val="17"/>
  </w:num>
  <w:num w:numId="24" w16cid:durableId="1032269648">
    <w:abstractNumId w:val="31"/>
  </w:num>
  <w:num w:numId="25" w16cid:durableId="1562137548">
    <w:abstractNumId w:val="30"/>
  </w:num>
  <w:num w:numId="26" w16cid:durableId="2063484645">
    <w:abstractNumId w:val="20"/>
  </w:num>
  <w:num w:numId="27" w16cid:durableId="242181755">
    <w:abstractNumId w:val="1"/>
  </w:num>
  <w:num w:numId="28" w16cid:durableId="1518887872">
    <w:abstractNumId w:val="24"/>
  </w:num>
  <w:num w:numId="29" w16cid:durableId="255600696">
    <w:abstractNumId w:val="6"/>
  </w:num>
  <w:num w:numId="30" w16cid:durableId="920020382">
    <w:abstractNumId w:val="0"/>
  </w:num>
  <w:num w:numId="31" w16cid:durableId="1853060267">
    <w:abstractNumId w:val="16"/>
  </w:num>
  <w:num w:numId="32" w16cid:durableId="137116503">
    <w:abstractNumId w:val="22"/>
  </w:num>
  <w:num w:numId="33" w16cid:durableId="1045911837">
    <w:abstractNumId w:val="27"/>
  </w:num>
  <w:num w:numId="34" w16cid:durableId="2064718314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W2NLQ0MTAwMjBS0lEKTi0uzszPAykwrAUAmcEcBSwAAAA="/>
  </w:docVars>
  <w:rsids>
    <w:rsidRoot w:val="006D11BE"/>
    <w:rsid w:val="000B7A2F"/>
    <w:rsid w:val="00316FF9"/>
    <w:rsid w:val="00544DA9"/>
    <w:rsid w:val="006D11BE"/>
    <w:rsid w:val="006F1D25"/>
    <w:rsid w:val="007739A1"/>
    <w:rsid w:val="007E7F3F"/>
    <w:rsid w:val="008103B4"/>
    <w:rsid w:val="00964250"/>
    <w:rsid w:val="00B24416"/>
    <w:rsid w:val="00B42316"/>
    <w:rsid w:val="00E35221"/>
    <w:rsid w:val="00FF2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10932F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4231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316F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316FF9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316FF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6487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1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9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3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36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9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9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99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0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12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4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51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3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49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19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39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4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933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79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5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7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64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hubspot.com/marketing/microsoft-exce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q=Data+Visualisation+tool&amp;oq=Data+Visualisation+tool&amp;aqs=chrome..69i57j0i457j0l6.926j0j9&amp;sourceid=chrome&amp;ie=UTF-8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www.zarantech.com/blog/encyclopedia-on-microsoft-power-bi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zarantech.com/blog/big-trends-in-big-data-analytics/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819</Words>
  <Characters>46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nali</cp:lastModifiedBy>
  <cp:revision>10</cp:revision>
  <dcterms:created xsi:type="dcterms:W3CDTF">2021-12-05T16:29:00Z</dcterms:created>
  <dcterms:modified xsi:type="dcterms:W3CDTF">2022-12-05T16:25:00Z</dcterms:modified>
</cp:coreProperties>
</file>